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144EC" w14:textId="70C4DF32" w:rsidR="00370EF5" w:rsidRPr="00804488" w:rsidRDefault="00E43AAF" w:rsidP="00804488">
      <w:pPr>
        <w:jc w:val="center"/>
        <w:rPr>
          <w:b/>
          <w:bCs/>
        </w:rPr>
      </w:pPr>
      <w:r w:rsidRPr="00804488">
        <w:rPr>
          <w:b/>
          <w:bCs/>
        </w:rPr>
        <w:t>INTERNATIONAL BREWERIES CAPSTONE PROJECT</w:t>
      </w:r>
    </w:p>
    <w:p w14:paraId="4BB3747A" w14:textId="4D3AB973" w:rsidR="00E43AAF" w:rsidRPr="00804488" w:rsidRDefault="00E43AAF" w:rsidP="00804488">
      <w:pPr>
        <w:jc w:val="center"/>
        <w:rPr>
          <w:b/>
          <w:bCs/>
        </w:rPr>
      </w:pPr>
      <w:r w:rsidRPr="00804488">
        <w:rPr>
          <w:b/>
          <w:bCs/>
        </w:rPr>
        <w:t>BY</w:t>
      </w:r>
    </w:p>
    <w:p w14:paraId="60E95B2D" w14:textId="6EEEB4E5" w:rsidR="00E43AAF" w:rsidRPr="00804488" w:rsidRDefault="00E43AAF" w:rsidP="00804488">
      <w:pPr>
        <w:jc w:val="center"/>
        <w:rPr>
          <w:b/>
          <w:bCs/>
        </w:rPr>
      </w:pPr>
      <w:r w:rsidRPr="00804488">
        <w:rPr>
          <w:b/>
          <w:bCs/>
        </w:rPr>
        <w:t>CHUMA EBERE</w:t>
      </w:r>
    </w:p>
    <w:p w14:paraId="21D8530F" w14:textId="77777777" w:rsidR="00E43AAF" w:rsidRPr="00804488" w:rsidRDefault="00E43AAF" w:rsidP="00804488"/>
    <w:p w14:paraId="71D8EE14" w14:textId="569EB6D1" w:rsidR="00370EF5" w:rsidRPr="00804488" w:rsidRDefault="00370EF5" w:rsidP="00804488">
      <w:r w:rsidRPr="00804488">
        <w:t>--Section 1, Question 1</w:t>
      </w:r>
    </w:p>
    <w:p w14:paraId="2A3275FE" w14:textId="77777777" w:rsidR="00370EF5" w:rsidRPr="00804488" w:rsidRDefault="00370EF5" w:rsidP="00804488">
      <w:r w:rsidRPr="00804488">
        <w:t>--Within the space of the last three years, what was the profit worth of the breweries,</w:t>
      </w:r>
    </w:p>
    <w:p w14:paraId="6CE56D82" w14:textId="77777777" w:rsidR="00370EF5" w:rsidRPr="00804488" w:rsidRDefault="00370EF5" w:rsidP="00804488">
      <w:r w:rsidRPr="00804488">
        <w:t>--inclusive of the anglophone and the francophone territories?</w:t>
      </w:r>
    </w:p>
    <w:p w14:paraId="38A70512" w14:textId="77777777" w:rsidR="00370EF5" w:rsidRPr="00804488" w:rsidRDefault="00370EF5" w:rsidP="00804488">
      <w:r w:rsidRPr="00804488">
        <w:t xml:space="preserve">SELECT </w:t>
      </w:r>
      <w:proofErr w:type="gramStart"/>
      <w:r w:rsidRPr="00804488">
        <w:t>SUM(</w:t>
      </w:r>
      <w:proofErr w:type="gramEnd"/>
      <w:r w:rsidRPr="00804488">
        <w:t>profit) AS "</w:t>
      </w:r>
      <w:proofErr w:type="spellStart"/>
      <w:r w:rsidRPr="00804488">
        <w:t>Total_profit</w:t>
      </w:r>
      <w:proofErr w:type="spellEnd"/>
      <w:r w:rsidRPr="00804488">
        <w:t>"</w:t>
      </w:r>
    </w:p>
    <w:p w14:paraId="7A7A4C4B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40CDC166" w14:textId="77777777" w:rsidR="00370EF5" w:rsidRPr="00804488" w:rsidRDefault="00370EF5" w:rsidP="00804488">
      <w:r w:rsidRPr="00804488">
        <w:t>WHERE years IN (2017,2018,2019</w:t>
      </w:r>
      <w:proofErr w:type="gramStart"/>
      <w:r w:rsidRPr="00804488">
        <w:t>);</w:t>
      </w:r>
      <w:proofErr w:type="gramEnd"/>
    </w:p>
    <w:p w14:paraId="30812C1D" w14:textId="2BA86EDD" w:rsidR="00370EF5" w:rsidRPr="00804488" w:rsidRDefault="00370EF5" w:rsidP="00227D8E">
      <w:pPr>
        <w:jc w:val="center"/>
      </w:pPr>
      <w:r w:rsidRPr="00804488">
        <w:drawing>
          <wp:inline distT="0" distB="0" distL="0" distR="0" wp14:anchorId="77B1D28C" wp14:editId="2F505414">
            <wp:extent cx="3165231" cy="906780"/>
            <wp:effectExtent l="0" t="0" r="0" b="7620"/>
            <wp:docPr id="1" name="Picture 1" descr="Graphical user interface, application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93433" cy="914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62801" w14:textId="77777777" w:rsidR="00370EF5" w:rsidRPr="00804488" w:rsidRDefault="00370EF5" w:rsidP="00804488"/>
    <w:p w14:paraId="43B9958A" w14:textId="77777777" w:rsidR="00370EF5" w:rsidRPr="00804488" w:rsidRDefault="00370EF5" w:rsidP="00804488">
      <w:r w:rsidRPr="00804488">
        <w:t>--Section 1, Question 2</w:t>
      </w:r>
    </w:p>
    <w:p w14:paraId="41AAAD8B" w14:textId="77777777" w:rsidR="00370EF5" w:rsidRPr="00804488" w:rsidRDefault="00370EF5" w:rsidP="00804488">
      <w:r w:rsidRPr="00804488">
        <w:t xml:space="preserve">--Compare the total profit between these two territories </w:t>
      </w:r>
      <w:proofErr w:type="gramStart"/>
      <w:r w:rsidRPr="00804488">
        <w:t>in order for</w:t>
      </w:r>
      <w:proofErr w:type="gramEnd"/>
      <w:r w:rsidRPr="00804488">
        <w:t xml:space="preserve"> the territory manager,</w:t>
      </w:r>
    </w:p>
    <w:p w14:paraId="4BD0823D" w14:textId="77777777" w:rsidR="00370EF5" w:rsidRPr="00804488" w:rsidRDefault="00370EF5" w:rsidP="00804488">
      <w:r w:rsidRPr="00804488">
        <w:t>--Mr. Stone made a strategic decision that will aid profit maximization in 2020.</w:t>
      </w:r>
    </w:p>
    <w:p w14:paraId="192148B6" w14:textId="77777777" w:rsidR="00370EF5" w:rsidRPr="00804488" w:rsidRDefault="00370EF5" w:rsidP="00804488">
      <w:r w:rsidRPr="00804488">
        <w:t>SELECT</w:t>
      </w:r>
    </w:p>
    <w:p w14:paraId="2CEF2CD5" w14:textId="77777777" w:rsidR="00370EF5" w:rsidRPr="00804488" w:rsidRDefault="00370EF5" w:rsidP="00804488">
      <w:r w:rsidRPr="00804488">
        <w:tab/>
        <w:t>CASE</w:t>
      </w:r>
    </w:p>
    <w:p w14:paraId="6E97C27D" w14:textId="77777777" w:rsidR="00370EF5" w:rsidRPr="00804488" w:rsidRDefault="00370EF5" w:rsidP="00804488">
      <w:r w:rsidRPr="00804488">
        <w:tab/>
        <w:t>WHEN countries IN ('Benin', 'Togo', 'Senegal') THEN 'Francophone'</w:t>
      </w:r>
    </w:p>
    <w:p w14:paraId="4F0D30D1" w14:textId="77777777" w:rsidR="00370EF5" w:rsidRPr="00804488" w:rsidRDefault="00370EF5" w:rsidP="00804488">
      <w:r w:rsidRPr="00804488">
        <w:tab/>
        <w:t>WHEN countries IN ('Nigeria', 'Ghana') THEN 'Anglophone'</w:t>
      </w:r>
    </w:p>
    <w:p w14:paraId="4816A20F" w14:textId="77777777" w:rsidR="00370EF5" w:rsidRPr="00804488" w:rsidRDefault="00370EF5" w:rsidP="00804488">
      <w:r w:rsidRPr="00804488">
        <w:tab/>
        <w:t>END Territories,</w:t>
      </w:r>
    </w:p>
    <w:p w14:paraId="2753F503" w14:textId="77777777" w:rsidR="00370EF5" w:rsidRPr="00804488" w:rsidRDefault="00370EF5" w:rsidP="00804488">
      <w:r w:rsidRPr="00804488">
        <w:tab/>
      </w:r>
      <w:proofErr w:type="gramStart"/>
      <w:r w:rsidRPr="00804488">
        <w:t>SUM(</w:t>
      </w:r>
      <w:proofErr w:type="gramEnd"/>
      <w:r w:rsidRPr="00804488">
        <w:t xml:space="preserve">profit) AS </w:t>
      </w:r>
      <w:proofErr w:type="spellStart"/>
      <w:r w:rsidRPr="00804488">
        <w:t>Total_profit</w:t>
      </w:r>
      <w:proofErr w:type="spellEnd"/>
    </w:p>
    <w:p w14:paraId="5AEB4C94" w14:textId="77777777" w:rsidR="00370EF5" w:rsidRPr="00804488" w:rsidRDefault="00370EF5" w:rsidP="00804488">
      <w:r w:rsidRPr="00804488">
        <w:lastRenderedPageBreak/>
        <w:t xml:space="preserve">FROM </w:t>
      </w:r>
      <w:proofErr w:type="spellStart"/>
      <w:r w:rsidRPr="00804488">
        <w:t>international_breweries</w:t>
      </w:r>
      <w:proofErr w:type="spellEnd"/>
    </w:p>
    <w:p w14:paraId="0FE5B777" w14:textId="77777777" w:rsidR="00370EF5" w:rsidRPr="00804488" w:rsidRDefault="00370EF5" w:rsidP="00804488">
      <w:r w:rsidRPr="00804488">
        <w:t>WHERE years IN (2017,2018,2019)</w:t>
      </w:r>
    </w:p>
    <w:p w14:paraId="7ABC00B5" w14:textId="77777777" w:rsidR="00370EF5" w:rsidRPr="00804488" w:rsidRDefault="00370EF5" w:rsidP="00804488">
      <w:r w:rsidRPr="00804488">
        <w:t xml:space="preserve">GROUP BY </w:t>
      </w:r>
      <w:proofErr w:type="gramStart"/>
      <w:r w:rsidRPr="00804488">
        <w:t>Territories;</w:t>
      </w:r>
      <w:proofErr w:type="gramEnd"/>
    </w:p>
    <w:p w14:paraId="19740D9A" w14:textId="3EA2CB88" w:rsidR="00370EF5" w:rsidRPr="00804488" w:rsidRDefault="00370EF5" w:rsidP="00227D8E">
      <w:pPr>
        <w:jc w:val="center"/>
      </w:pPr>
      <w:r w:rsidRPr="00804488">
        <w:drawing>
          <wp:inline distT="0" distB="0" distL="0" distR="0" wp14:anchorId="06670856" wp14:editId="65DC288B">
            <wp:extent cx="3307667" cy="1202788"/>
            <wp:effectExtent l="0" t="0" r="7620" b="0"/>
            <wp:docPr id="2" name="Picture 2" descr="Application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pplication, tabl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73180" cy="1226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A8B83" w14:textId="77777777" w:rsidR="00370EF5" w:rsidRPr="00804488" w:rsidRDefault="00370EF5" w:rsidP="00804488"/>
    <w:p w14:paraId="2506EDC5" w14:textId="77777777" w:rsidR="00370EF5" w:rsidRPr="00804488" w:rsidRDefault="00370EF5" w:rsidP="00804488">
      <w:r w:rsidRPr="00804488">
        <w:t>--Section 1, Question 3</w:t>
      </w:r>
    </w:p>
    <w:p w14:paraId="15DC557E" w14:textId="77777777" w:rsidR="00370EF5" w:rsidRPr="00804488" w:rsidRDefault="00370EF5" w:rsidP="00804488">
      <w:r w:rsidRPr="00804488">
        <w:t xml:space="preserve">--Country that generated the highest profit in </w:t>
      </w:r>
      <w:proofErr w:type="gramStart"/>
      <w:r w:rsidRPr="00804488">
        <w:t>2019?</w:t>
      </w:r>
      <w:proofErr w:type="gramEnd"/>
    </w:p>
    <w:p w14:paraId="40C87BB8" w14:textId="77777777" w:rsidR="00370EF5" w:rsidRPr="00804488" w:rsidRDefault="00370EF5" w:rsidP="00804488">
      <w:r w:rsidRPr="00804488">
        <w:t xml:space="preserve">SELECT countries, </w:t>
      </w:r>
      <w:proofErr w:type="gramStart"/>
      <w:r w:rsidRPr="00804488">
        <w:t>SUM(</w:t>
      </w:r>
      <w:proofErr w:type="gramEnd"/>
      <w:r w:rsidRPr="00804488">
        <w:t xml:space="preserve">profit) AS </w:t>
      </w:r>
      <w:proofErr w:type="spellStart"/>
      <w:r w:rsidRPr="00804488">
        <w:t>Total_profit</w:t>
      </w:r>
      <w:proofErr w:type="spellEnd"/>
    </w:p>
    <w:p w14:paraId="663F1D7B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1E5AD725" w14:textId="77777777" w:rsidR="00370EF5" w:rsidRPr="00804488" w:rsidRDefault="00370EF5" w:rsidP="00804488">
      <w:r w:rsidRPr="00804488">
        <w:t>GROUP BY countries</w:t>
      </w:r>
    </w:p>
    <w:p w14:paraId="1DFC69A8" w14:textId="77777777" w:rsidR="00370EF5" w:rsidRPr="00804488" w:rsidRDefault="00370EF5" w:rsidP="00804488">
      <w:r w:rsidRPr="00804488">
        <w:t xml:space="preserve">ORDER BY </w:t>
      </w:r>
      <w:proofErr w:type="spellStart"/>
      <w:r w:rsidRPr="00804488">
        <w:t>Total_profit</w:t>
      </w:r>
      <w:proofErr w:type="spellEnd"/>
      <w:r w:rsidRPr="00804488">
        <w:t xml:space="preserve"> DESC</w:t>
      </w:r>
    </w:p>
    <w:p w14:paraId="776E02E2" w14:textId="77777777" w:rsidR="00370EF5" w:rsidRPr="00804488" w:rsidRDefault="00370EF5" w:rsidP="00804488">
      <w:r w:rsidRPr="00804488">
        <w:t xml:space="preserve">LIMIT </w:t>
      </w:r>
      <w:proofErr w:type="gramStart"/>
      <w:r w:rsidRPr="00804488">
        <w:t>1;</w:t>
      </w:r>
      <w:proofErr w:type="gramEnd"/>
    </w:p>
    <w:p w14:paraId="5271826D" w14:textId="45F3B74C" w:rsidR="00370EF5" w:rsidRPr="00804488" w:rsidRDefault="00370EF5" w:rsidP="00227D8E">
      <w:pPr>
        <w:jc w:val="center"/>
      </w:pPr>
      <w:r w:rsidRPr="00804488">
        <w:drawing>
          <wp:inline distT="0" distB="0" distL="0" distR="0" wp14:anchorId="31CBA771" wp14:editId="56D8BEBD">
            <wp:extent cx="3263705" cy="935251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98503" cy="945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55FD8" w14:textId="77777777" w:rsidR="00370EF5" w:rsidRPr="00804488" w:rsidRDefault="00370EF5" w:rsidP="00804488"/>
    <w:p w14:paraId="4E5ACFEA" w14:textId="77777777" w:rsidR="00370EF5" w:rsidRPr="00804488" w:rsidRDefault="00370EF5" w:rsidP="00804488">
      <w:r w:rsidRPr="00804488">
        <w:t>--Section 1, Question 4</w:t>
      </w:r>
    </w:p>
    <w:p w14:paraId="0CE713CF" w14:textId="77777777" w:rsidR="00370EF5" w:rsidRPr="00804488" w:rsidRDefault="00370EF5" w:rsidP="00804488">
      <w:r w:rsidRPr="00804488">
        <w:t>--Help him find the year with the highest profit.</w:t>
      </w:r>
    </w:p>
    <w:p w14:paraId="17EFB0D6" w14:textId="77777777" w:rsidR="00370EF5" w:rsidRPr="00804488" w:rsidRDefault="00370EF5" w:rsidP="00804488">
      <w:r w:rsidRPr="00804488">
        <w:t xml:space="preserve">SELECT years, </w:t>
      </w:r>
      <w:proofErr w:type="gramStart"/>
      <w:r w:rsidRPr="00804488">
        <w:t>SUM(</w:t>
      </w:r>
      <w:proofErr w:type="gramEnd"/>
      <w:r w:rsidRPr="00804488">
        <w:t xml:space="preserve">profit) AS </w:t>
      </w:r>
      <w:proofErr w:type="spellStart"/>
      <w:r w:rsidRPr="00804488">
        <w:t>Total_profit</w:t>
      </w:r>
      <w:proofErr w:type="spellEnd"/>
    </w:p>
    <w:p w14:paraId="615FC3E7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31EB5DAB" w14:textId="77777777" w:rsidR="00370EF5" w:rsidRPr="00804488" w:rsidRDefault="00370EF5" w:rsidP="00804488">
      <w:r w:rsidRPr="00804488">
        <w:t>GROUP BY years</w:t>
      </w:r>
    </w:p>
    <w:p w14:paraId="2D75406A" w14:textId="77777777" w:rsidR="00370EF5" w:rsidRPr="00804488" w:rsidRDefault="00370EF5" w:rsidP="00804488">
      <w:r w:rsidRPr="00804488">
        <w:lastRenderedPageBreak/>
        <w:t xml:space="preserve">ORDER BY </w:t>
      </w:r>
      <w:proofErr w:type="spellStart"/>
      <w:r w:rsidRPr="00804488">
        <w:t>Total_profit</w:t>
      </w:r>
      <w:proofErr w:type="spellEnd"/>
      <w:r w:rsidRPr="00804488">
        <w:t xml:space="preserve"> DESC</w:t>
      </w:r>
    </w:p>
    <w:p w14:paraId="0634ED71" w14:textId="77777777" w:rsidR="00370EF5" w:rsidRPr="00804488" w:rsidRDefault="00370EF5" w:rsidP="00804488">
      <w:r w:rsidRPr="00804488">
        <w:t xml:space="preserve">LIMIT </w:t>
      </w:r>
      <w:proofErr w:type="gramStart"/>
      <w:r w:rsidRPr="00804488">
        <w:t>1;</w:t>
      </w:r>
      <w:proofErr w:type="gramEnd"/>
    </w:p>
    <w:p w14:paraId="3785ADBE" w14:textId="0D1DDC2A" w:rsidR="00370EF5" w:rsidRPr="00804488" w:rsidRDefault="00370EF5" w:rsidP="00227D8E">
      <w:pPr>
        <w:jc w:val="center"/>
      </w:pPr>
      <w:r w:rsidRPr="00804488">
        <w:drawing>
          <wp:inline distT="0" distB="0" distL="0" distR="0" wp14:anchorId="4D93E5A3" wp14:editId="3B8EDF7A">
            <wp:extent cx="3277772" cy="940186"/>
            <wp:effectExtent l="0" t="0" r="0" b="0"/>
            <wp:docPr id="4" name="Picture 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chat or text messag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10250" cy="949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71383" w14:textId="77777777" w:rsidR="00370EF5" w:rsidRPr="00804488" w:rsidRDefault="00370EF5" w:rsidP="00804488"/>
    <w:p w14:paraId="736458FC" w14:textId="77777777" w:rsidR="00370EF5" w:rsidRPr="00804488" w:rsidRDefault="00370EF5" w:rsidP="00804488">
      <w:r w:rsidRPr="00804488">
        <w:t>--Section 1, Question 5</w:t>
      </w:r>
    </w:p>
    <w:p w14:paraId="6BB6B7ED" w14:textId="77777777" w:rsidR="00370EF5" w:rsidRPr="00804488" w:rsidRDefault="00370EF5" w:rsidP="00804488">
      <w:r w:rsidRPr="00804488">
        <w:t>--Which month in the three years was the least profit generated?</w:t>
      </w:r>
    </w:p>
    <w:p w14:paraId="5BBAED04" w14:textId="77777777" w:rsidR="00370EF5" w:rsidRPr="00804488" w:rsidRDefault="00370EF5" w:rsidP="00804488">
      <w:r w:rsidRPr="00804488">
        <w:t xml:space="preserve">SELECT months, </w:t>
      </w:r>
      <w:proofErr w:type="gramStart"/>
      <w:r w:rsidRPr="00804488">
        <w:t>SUM(</w:t>
      </w:r>
      <w:proofErr w:type="gramEnd"/>
      <w:r w:rsidRPr="00804488">
        <w:t xml:space="preserve">profit) AS </w:t>
      </w:r>
      <w:proofErr w:type="spellStart"/>
      <w:r w:rsidRPr="00804488">
        <w:t>Total_profit</w:t>
      </w:r>
      <w:proofErr w:type="spellEnd"/>
    </w:p>
    <w:p w14:paraId="2D239E47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4A7BCBE1" w14:textId="77777777" w:rsidR="00370EF5" w:rsidRPr="00804488" w:rsidRDefault="00370EF5" w:rsidP="00804488">
      <w:r w:rsidRPr="00804488">
        <w:t>--WHERE years IN (2017, 2018, 2019)</w:t>
      </w:r>
    </w:p>
    <w:p w14:paraId="0A495886" w14:textId="77777777" w:rsidR="00370EF5" w:rsidRPr="00804488" w:rsidRDefault="00370EF5" w:rsidP="00804488">
      <w:r w:rsidRPr="00804488">
        <w:t>GROUP BY months</w:t>
      </w:r>
    </w:p>
    <w:p w14:paraId="3AD5C1BB" w14:textId="77777777" w:rsidR="00370EF5" w:rsidRPr="00804488" w:rsidRDefault="00370EF5" w:rsidP="00804488">
      <w:r w:rsidRPr="00804488">
        <w:t xml:space="preserve">ORDER BY </w:t>
      </w:r>
      <w:proofErr w:type="spellStart"/>
      <w:r w:rsidRPr="00804488">
        <w:t>Total_profit</w:t>
      </w:r>
      <w:proofErr w:type="spellEnd"/>
    </w:p>
    <w:p w14:paraId="3575ED7D" w14:textId="77777777" w:rsidR="00370EF5" w:rsidRPr="00804488" w:rsidRDefault="00370EF5" w:rsidP="00804488">
      <w:r w:rsidRPr="00804488">
        <w:t xml:space="preserve">LIMIT </w:t>
      </w:r>
      <w:proofErr w:type="gramStart"/>
      <w:r w:rsidRPr="00804488">
        <w:t>1;</w:t>
      </w:r>
      <w:proofErr w:type="gramEnd"/>
    </w:p>
    <w:p w14:paraId="0824A3FD" w14:textId="6CCEFA68" w:rsidR="00370EF5" w:rsidRPr="00804488" w:rsidRDefault="00370EF5" w:rsidP="00227D8E">
      <w:pPr>
        <w:jc w:val="center"/>
      </w:pPr>
      <w:r w:rsidRPr="00804488">
        <w:drawing>
          <wp:inline distT="0" distB="0" distL="0" distR="0" wp14:anchorId="5B695088" wp14:editId="3BD4378E">
            <wp:extent cx="3355145" cy="981347"/>
            <wp:effectExtent l="0" t="0" r="0" b="9525"/>
            <wp:docPr id="5" name="Picture 5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76389" cy="987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3D0A5" w14:textId="77777777" w:rsidR="00370EF5" w:rsidRPr="00804488" w:rsidRDefault="00370EF5" w:rsidP="00804488"/>
    <w:p w14:paraId="0D57F21B" w14:textId="77777777" w:rsidR="00370EF5" w:rsidRPr="00804488" w:rsidRDefault="00370EF5" w:rsidP="00804488">
      <w:r w:rsidRPr="00804488">
        <w:t>--Section 1, Question 6</w:t>
      </w:r>
    </w:p>
    <w:p w14:paraId="01EFB714" w14:textId="77777777" w:rsidR="00370EF5" w:rsidRPr="00804488" w:rsidRDefault="00370EF5" w:rsidP="00804488">
      <w:r w:rsidRPr="00804488">
        <w:t>--What was the minimum profit in the month of December 2018?</w:t>
      </w:r>
    </w:p>
    <w:p w14:paraId="644F1AE5" w14:textId="77777777" w:rsidR="00370EF5" w:rsidRPr="00804488" w:rsidRDefault="00370EF5" w:rsidP="00804488">
      <w:r w:rsidRPr="00804488">
        <w:t xml:space="preserve">SELECT months, years, profit AS </w:t>
      </w:r>
      <w:proofErr w:type="spellStart"/>
      <w:r w:rsidRPr="00804488">
        <w:t>min_profit</w:t>
      </w:r>
      <w:proofErr w:type="spellEnd"/>
    </w:p>
    <w:p w14:paraId="49C7B439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0D59CC85" w14:textId="77777777" w:rsidR="00370EF5" w:rsidRPr="00804488" w:rsidRDefault="00370EF5" w:rsidP="00804488">
      <w:r w:rsidRPr="00804488">
        <w:t>WHERE months IN ('December') AND years IN (2018)</w:t>
      </w:r>
    </w:p>
    <w:p w14:paraId="4907CDAD" w14:textId="77777777" w:rsidR="00370EF5" w:rsidRPr="00804488" w:rsidRDefault="00370EF5" w:rsidP="00804488">
      <w:r w:rsidRPr="00804488">
        <w:lastRenderedPageBreak/>
        <w:t>ORDER BY profit</w:t>
      </w:r>
    </w:p>
    <w:p w14:paraId="4B6A4B00" w14:textId="77777777" w:rsidR="00370EF5" w:rsidRPr="00804488" w:rsidRDefault="00370EF5" w:rsidP="00804488">
      <w:r w:rsidRPr="00804488">
        <w:t xml:space="preserve">LIMIT </w:t>
      </w:r>
      <w:proofErr w:type="gramStart"/>
      <w:r w:rsidRPr="00804488">
        <w:t>1;</w:t>
      </w:r>
      <w:proofErr w:type="gramEnd"/>
    </w:p>
    <w:p w14:paraId="47CC2115" w14:textId="464E05F9" w:rsidR="00370EF5" w:rsidRPr="00804488" w:rsidRDefault="00370EF5" w:rsidP="00227D8E">
      <w:pPr>
        <w:jc w:val="center"/>
      </w:pPr>
      <w:r w:rsidRPr="00804488">
        <w:drawing>
          <wp:inline distT="0" distB="0" distL="0" distR="0" wp14:anchorId="3A4804D0" wp14:editId="20D5DE3B">
            <wp:extent cx="3502855" cy="955932"/>
            <wp:effectExtent l="0" t="0" r="2540" b="0"/>
            <wp:docPr id="6" name="Picture 6" descr="Graphical user interface, application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abl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39369" cy="965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DF38C" w14:textId="77777777" w:rsidR="00370EF5" w:rsidRPr="00804488" w:rsidRDefault="00370EF5" w:rsidP="00804488"/>
    <w:p w14:paraId="011548A9" w14:textId="77777777" w:rsidR="00370EF5" w:rsidRPr="00804488" w:rsidRDefault="00370EF5" w:rsidP="00804488">
      <w:r w:rsidRPr="00804488">
        <w:t>--Section 1, Question 7</w:t>
      </w:r>
    </w:p>
    <w:p w14:paraId="2891262E" w14:textId="77777777" w:rsidR="00370EF5" w:rsidRPr="00804488" w:rsidRDefault="00370EF5" w:rsidP="00804488">
      <w:r w:rsidRPr="00804488">
        <w:t>--Compare the profit in percentage for each of the month in 2019</w:t>
      </w:r>
    </w:p>
    <w:p w14:paraId="637281AF" w14:textId="77777777" w:rsidR="00370EF5" w:rsidRPr="00804488" w:rsidRDefault="00370EF5" w:rsidP="00804488">
      <w:r w:rsidRPr="00804488">
        <w:t xml:space="preserve">SELECT months, </w:t>
      </w:r>
      <w:proofErr w:type="gramStart"/>
      <w:r w:rsidRPr="00804488">
        <w:t>SUM(</w:t>
      </w:r>
      <w:proofErr w:type="gramEnd"/>
      <w:r w:rsidRPr="00804488">
        <w:t xml:space="preserve">profit) * 100/(SELECT SUM(profit) AS </w:t>
      </w:r>
      <w:proofErr w:type="spellStart"/>
      <w:r w:rsidRPr="00804488">
        <w:t>Total_profit</w:t>
      </w:r>
      <w:proofErr w:type="spellEnd"/>
      <w:r w:rsidRPr="00804488">
        <w:t xml:space="preserve"> FROM </w:t>
      </w:r>
      <w:proofErr w:type="spellStart"/>
      <w:r w:rsidRPr="00804488">
        <w:t>International_breweries</w:t>
      </w:r>
      <w:proofErr w:type="spellEnd"/>
      <w:r w:rsidRPr="00804488">
        <w:t xml:space="preserve"> WHERE years IN (2019)) AS </w:t>
      </w:r>
      <w:proofErr w:type="spellStart"/>
      <w:r w:rsidRPr="00804488">
        <w:t>Profit_percent</w:t>
      </w:r>
      <w:proofErr w:type="spellEnd"/>
    </w:p>
    <w:p w14:paraId="3AE60D26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2693429F" w14:textId="77777777" w:rsidR="00370EF5" w:rsidRPr="00804488" w:rsidRDefault="00370EF5" w:rsidP="00804488">
      <w:r w:rsidRPr="00804488">
        <w:t>WHERE years IN (2019)</w:t>
      </w:r>
    </w:p>
    <w:p w14:paraId="7A6FA31A" w14:textId="77777777" w:rsidR="00370EF5" w:rsidRPr="00804488" w:rsidRDefault="00370EF5" w:rsidP="00804488">
      <w:r w:rsidRPr="00804488">
        <w:t>GROUP BY months</w:t>
      </w:r>
    </w:p>
    <w:p w14:paraId="27D11861" w14:textId="77777777" w:rsidR="00370EF5" w:rsidRPr="00804488" w:rsidRDefault="00370EF5" w:rsidP="00804488">
      <w:r w:rsidRPr="00804488">
        <w:t xml:space="preserve">ORDER BY </w:t>
      </w:r>
      <w:proofErr w:type="spellStart"/>
      <w:r w:rsidRPr="00804488">
        <w:t>Profit_percent</w:t>
      </w:r>
      <w:proofErr w:type="spellEnd"/>
    </w:p>
    <w:p w14:paraId="2DB54C57" w14:textId="4F0F9EAF" w:rsidR="00370EF5" w:rsidRPr="00804488" w:rsidRDefault="00370EF5" w:rsidP="00227D8E">
      <w:pPr>
        <w:jc w:val="center"/>
      </w:pPr>
      <w:r w:rsidRPr="00804488">
        <w:drawing>
          <wp:inline distT="0" distB="0" distL="0" distR="0" wp14:anchorId="242DDC12" wp14:editId="1C137E1F">
            <wp:extent cx="3024554" cy="3286522"/>
            <wp:effectExtent l="0" t="0" r="4445" b="952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8568" cy="33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CC530" w14:textId="77777777" w:rsidR="00370EF5" w:rsidRPr="00804488" w:rsidRDefault="00370EF5" w:rsidP="00804488">
      <w:r w:rsidRPr="00804488">
        <w:lastRenderedPageBreak/>
        <w:t>--Section1, Question 8</w:t>
      </w:r>
    </w:p>
    <w:p w14:paraId="01057312" w14:textId="77777777" w:rsidR="00370EF5" w:rsidRPr="00804488" w:rsidRDefault="00370EF5" w:rsidP="00804488">
      <w:r w:rsidRPr="00804488">
        <w:t xml:space="preserve">--Which </w:t>
      </w:r>
      <w:proofErr w:type="gramStart"/>
      <w:r w:rsidRPr="00804488">
        <w:t>particular brand</w:t>
      </w:r>
      <w:proofErr w:type="gramEnd"/>
      <w:r w:rsidRPr="00804488">
        <w:t xml:space="preserve"> generated the highest profit in Senegal?</w:t>
      </w:r>
    </w:p>
    <w:p w14:paraId="491C2898" w14:textId="77777777" w:rsidR="00370EF5" w:rsidRPr="00804488" w:rsidRDefault="00370EF5" w:rsidP="00804488">
      <w:r w:rsidRPr="00804488">
        <w:t xml:space="preserve">SELECT Brands, </w:t>
      </w:r>
      <w:proofErr w:type="gramStart"/>
      <w:r w:rsidRPr="00804488">
        <w:t>SUM(</w:t>
      </w:r>
      <w:proofErr w:type="gramEnd"/>
      <w:r w:rsidRPr="00804488">
        <w:t xml:space="preserve">profit) AS </w:t>
      </w:r>
      <w:proofErr w:type="spellStart"/>
      <w:r w:rsidRPr="00804488">
        <w:t>Total_profit</w:t>
      </w:r>
      <w:proofErr w:type="spellEnd"/>
    </w:p>
    <w:p w14:paraId="584E2BC1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49F17CEE" w14:textId="77777777" w:rsidR="00370EF5" w:rsidRPr="00804488" w:rsidRDefault="00370EF5" w:rsidP="00804488">
      <w:r w:rsidRPr="00804488">
        <w:t>WHERE countries IN ('Senegal')</w:t>
      </w:r>
    </w:p>
    <w:p w14:paraId="50528CED" w14:textId="77777777" w:rsidR="00370EF5" w:rsidRPr="00804488" w:rsidRDefault="00370EF5" w:rsidP="00804488">
      <w:r w:rsidRPr="00804488">
        <w:t>GROUP BY Brands</w:t>
      </w:r>
    </w:p>
    <w:p w14:paraId="09F55178" w14:textId="77777777" w:rsidR="00370EF5" w:rsidRPr="00804488" w:rsidRDefault="00370EF5" w:rsidP="00804488">
      <w:r w:rsidRPr="00804488">
        <w:t xml:space="preserve">ORDER BY </w:t>
      </w:r>
      <w:proofErr w:type="spellStart"/>
      <w:r w:rsidRPr="00804488">
        <w:t>Total_profit</w:t>
      </w:r>
      <w:proofErr w:type="spellEnd"/>
      <w:r w:rsidRPr="00804488">
        <w:t xml:space="preserve"> DESC</w:t>
      </w:r>
    </w:p>
    <w:p w14:paraId="23431541" w14:textId="77777777" w:rsidR="00370EF5" w:rsidRPr="00804488" w:rsidRDefault="00370EF5" w:rsidP="00804488">
      <w:r w:rsidRPr="00804488">
        <w:t xml:space="preserve">LIMIT </w:t>
      </w:r>
      <w:proofErr w:type="gramStart"/>
      <w:r w:rsidRPr="00804488">
        <w:t>1;</w:t>
      </w:r>
      <w:proofErr w:type="gramEnd"/>
    </w:p>
    <w:p w14:paraId="5F931BFA" w14:textId="78EBB08E" w:rsidR="00370EF5" w:rsidRPr="00804488" w:rsidRDefault="00370EF5" w:rsidP="00227D8E">
      <w:pPr>
        <w:jc w:val="center"/>
      </w:pPr>
      <w:r w:rsidRPr="00804488">
        <w:drawing>
          <wp:inline distT="0" distB="0" distL="0" distR="0" wp14:anchorId="04E12E20" wp14:editId="21DA1E97">
            <wp:extent cx="3166906" cy="900333"/>
            <wp:effectExtent l="0" t="0" r="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21097" cy="915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53CF5" w14:textId="77777777" w:rsidR="00370EF5" w:rsidRPr="00804488" w:rsidRDefault="00370EF5" w:rsidP="00804488"/>
    <w:p w14:paraId="43205580" w14:textId="77777777" w:rsidR="00370EF5" w:rsidRPr="00804488" w:rsidRDefault="00370EF5" w:rsidP="00804488">
      <w:r w:rsidRPr="00804488">
        <w:t>--Section 2, Question 1</w:t>
      </w:r>
    </w:p>
    <w:p w14:paraId="4A7CE8D0" w14:textId="77777777" w:rsidR="00370EF5" w:rsidRPr="00804488" w:rsidRDefault="00370EF5" w:rsidP="00804488">
      <w:r w:rsidRPr="00804488">
        <w:t>--Within the last two years, the brand manager wants to know the top three brands</w:t>
      </w:r>
    </w:p>
    <w:p w14:paraId="34FC612F" w14:textId="77777777" w:rsidR="00370EF5" w:rsidRPr="00804488" w:rsidRDefault="00370EF5" w:rsidP="00804488">
      <w:r w:rsidRPr="00804488">
        <w:t>--consumed in the francophone countries</w:t>
      </w:r>
    </w:p>
    <w:p w14:paraId="4B4DB1CC" w14:textId="77777777" w:rsidR="00370EF5" w:rsidRPr="00804488" w:rsidRDefault="00370EF5" w:rsidP="00804488">
      <w:r w:rsidRPr="00804488">
        <w:t xml:space="preserve">SELECT brands, </w:t>
      </w:r>
      <w:proofErr w:type="gramStart"/>
      <w:r w:rsidRPr="00804488">
        <w:t>SUM(</w:t>
      </w:r>
      <w:proofErr w:type="gramEnd"/>
      <w:r w:rsidRPr="00804488">
        <w:t xml:space="preserve">quantity) </w:t>
      </w:r>
      <w:proofErr w:type="spellStart"/>
      <w:r w:rsidRPr="00804488">
        <w:t>Total_quantity</w:t>
      </w:r>
      <w:proofErr w:type="spellEnd"/>
    </w:p>
    <w:p w14:paraId="7EAAC768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78B0DAFC" w14:textId="77777777" w:rsidR="00370EF5" w:rsidRPr="00804488" w:rsidRDefault="00370EF5" w:rsidP="00804488">
      <w:r w:rsidRPr="00804488">
        <w:t>WHERE years IN (2018, 2019) AND countries IN ('Benin', 'Togo', 'Senegal')</w:t>
      </w:r>
    </w:p>
    <w:p w14:paraId="33CDFFA4" w14:textId="77777777" w:rsidR="00370EF5" w:rsidRPr="00804488" w:rsidRDefault="00370EF5" w:rsidP="00804488">
      <w:r w:rsidRPr="00804488">
        <w:t>GROUP BY brands</w:t>
      </w:r>
    </w:p>
    <w:p w14:paraId="00D5076E" w14:textId="77777777" w:rsidR="00370EF5" w:rsidRPr="00804488" w:rsidRDefault="00370EF5" w:rsidP="00804488">
      <w:r w:rsidRPr="00804488">
        <w:t xml:space="preserve">ORDER BY </w:t>
      </w:r>
      <w:proofErr w:type="spellStart"/>
      <w:r w:rsidRPr="00804488">
        <w:t>Total_quantity</w:t>
      </w:r>
      <w:proofErr w:type="spellEnd"/>
      <w:r w:rsidRPr="00804488">
        <w:t xml:space="preserve"> </w:t>
      </w:r>
      <w:proofErr w:type="spellStart"/>
      <w:r w:rsidRPr="00804488">
        <w:t>Desc</w:t>
      </w:r>
      <w:proofErr w:type="spellEnd"/>
    </w:p>
    <w:p w14:paraId="078ABA11" w14:textId="77777777" w:rsidR="00370EF5" w:rsidRPr="00804488" w:rsidRDefault="00370EF5" w:rsidP="00804488">
      <w:r w:rsidRPr="00804488">
        <w:t xml:space="preserve">LIMIT </w:t>
      </w:r>
      <w:proofErr w:type="gramStart"/>
      <w:r w:rsidRPr="00804488">
        <w:t>3;</w:t>
      </w:r>
      <w:proofErr w:type="gramEnd"/>
    </w:p>
    <w:p w14:paraId="7010CD01" w14:textId="14738A20" w:rsidR="00370EF5" w:rsidRPr="00804488" w:rsidRDefault="00F273B1" w:rsidP="00227D8E">
      <w:pPr>
        <w:jc w:val="center"/>
      </w:pPr>
      <w:r w:rsidRPr="00804488">
        <w:lastRenderedPageBreak/>
        <w:drawing>
          <wp:inline distT="0" distB="0" distL="0" distR="0" wp14:anchorId="2F86ABBE" wp14:editId="6CC3E12F">
            <wp:extent cx="3167525" cy="1322363"/>
            <wp:effectExtent l="0" t="0" r="0" b="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3963" cy="1350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598DC" w14:textId="77777777" w:rsidR="00370EF5" w:rsidRPr="00804488" w:rsidRDefault="00370EF5" w:rsidP="00804488"/>
    <w:p w14:paraId="39160AF6" w14:textId="77777777" w:rsidR="00370EF5" w:rsidRPr="00804488" w:rsidRDefault="00370EF5" w:rsidP="00804488">
      <w:r w:rsidRPr="00804488">
        <w:t>--Section 2, Question 2</w:t>
      </w:r>
    </w:p>
    <w:p w14:paraId="1DAF4D72" w14:textId="77777777" w:rsidR="00370EF5" w:rsidRPr="00804488" w:rsidRDefault="00370EF5" w:rsidP="00804488">
      <w:r w:rsidRPr="00804488">
        <w:t>--Find out the top two choice of consumer brands in Ghana</w:t>
      </w:r>
    </w:p>
    <w:p w14:paraId="693ACC3A" w14:textId="77777777" w:rsidR="00370EF5" w:rsidRPr="00804488" w:rsidRDefault="00370EF5" w:rsidP="00804488">
      <w:r w:rsidRPr="00804488">
        <w:t xml:space="preserve">SELECT countries, brands, </w:t>
      </w:r>
      <w:proofErr w:type="gramStart"/>
      <w:r w:rsidRPr="00804488">
        <w:t>SUM(</w:t>
      </w:r>
      <w:proofErr w:type="gramEnd"/>
      <w:r w:rsidRPr="00804488">
        <w:t xml:space="preserve">quantity) </w:t>
      </w:r>
      <w:proofErr w:type="spellStart"/>
      <w:r w:rsidRPr="00804488">
        <w:t>Total_quantity</w:t>
      </w:r>
      <w:proofErr w:type="spellEnd"/>
    </w:p>
    <w:p w14:paraId="0FB9C7A8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652D31CD" w14:textId="77777777" w:rsidR="00370EF5" w:rsidRPr="00804488" w:rsidRDefault="00370EF5" w:rsidP="00804488">
      <w:r w:rsidRPr="00804488">
        <w:t>WHERE countries IN ('Ghana')</w:t>
      </w:r>
    </w:p>
    <w:p w14:paraId="11DC610A" w14:textId="77777777" w:rsidR="00370EF5" w:rsidRPr="00804488" w:rsidRDefault="00370EF5" w:rsidP="00804488">
      <w:r w:rsidRPr="00804488">
        <w:t>GROUP BY countries, brands</w:t>
      </w:r>
    </w:p>
    <w:p w14:paraId="4E836EC2" w14:textId="77777777" w:rsidR="00370EF5" w:rsidRPr="00804488" w:rsidRDefault="00370EF5" w:rsidP="00804488">
      <w:r w:rsidRPr="00804488">
        <w:t xml:space="preserve">ORDER BY </w:t>
      </w:r>
      <w:proofErr w:type="spellStart"/>
      <w:r w:rsidRPr="00804488">
        <w:t>Total_quantity</w:t>
      </w:r>
      <w:proofErr w:type="spellEnd"/>
      <w:r w:rsidRPr="00804488">
        <w:t xml:space="preserve"> DESC</w:t>
      </w:r>
    </w:p>
    <w:p w14:paraId="233CF62C" w14:textId="77777777" w:rsidR="00370EF5" w:rsidRPr="00804488" w:rsidRDefault="00370EF5" w:rsidP="00804488">
      <w:r w:rsidRPr="00804488">
        <w:t xml:space="preserve">LIMIT </w:t>
      </w:r>
      <w:proofErr w:type="gramStart"/>
      <w:r w:rsidRPr="00804488">
        <w:t>2;</w:t>
      </w:r>
      <w:proofErr w:type="gramEnd"/>
    </w:p>
    <w:p w14:paraId="74BCCCD3" w14:textId="1B283BE3" w:rsidR="00370EF5" w:rsidRPr="00804488" w:rsidRDefault="00F273B1" w:rsidP="00227D8E">
      <w:pPr>
        <w:jc w:val="center"/>
      </w:pPr>
      <w:r w:rsidRPr="00804488">
        <w:drawing>
          <wp:inline distT="0" distB="0" distL="0" distR="0" wp14:anchorId="718E3660" wp14:editId="2D4D75E4">
            <wp:extent cx="3826412" cy="1069581"/>
            <wp:effectExtent l="0" t="0" r="3175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8675" cy="108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AA880" w14:textId="77777777" w:rsidR="00370EF5" w:rsidRPr="00804488" w:rsidRDefault="00370EF5" w:rsidP="00804488"/>
    <w:p w14:paraId="55EEF510" w14:textId="77777777" w:rsidR="00370EF5" w:rsidRPr="00804488" w:rsidRDefault="00370EF5" w:rsidP="00804488">
      <w:r w:rsidRPr="00804488">
        <w:t>--Section 2, Question 3</w:t>
      </w:r>
    </w:p>
    <w:p w14:paraId="4B3C5A5A" w14:textId="77777777" w:rsidR="00370EF5" w:rsidRPr="00804488" w:rsidRDefault="00370EF5" w:rsidP="00804488">
      <w:r w:rsidRPr="00804488">
        <w:t xml:space="preserve">--Find out the details of beers consumed in the past three years in the most oil </w:t>
      </w:r>
      <w:proofErr w:type="spellStart"/>
      <w:r w:rsidRPr="00804488">
        <w:t>rIch</w:t>
      </w:r>
      <w:proofErr w:type="spellEnd"/>
    </w:p>
    <w:p w14:paraId="65630BFB" w14:textId="77777777" w:rsidR="00370EF5" w:rsidRPr="00804488" w:rsidRDefault="00370EF5" w:rsidP="00804488">
      <w:r w:rsidRPr="00804488">
        <w:t>--country in West Africa.</w:t>
      </w:r>
    </w:p>
    <w:p w14:paraId="23CF7B7F" w14:textId="77777777" w:rsidR="00370EF5" w:rsidRPr="00804488" w:rsidRDefault="00370EF5" w:rsidP="00804488">
      <w:r w:rsidRPr="00804488">
        <w:t xml:space="preserve">SELECT countries, brands, </w:t>
      </w:r>
      <w:proofErr w:type="gramStart"/>
      <w:r w:rsidRPr="00804488">
        <w:t>SUM(</w:t>
      </w:r>
      <w:proofErr w:type="gramEnd"/>
      <w:r w:rsidRPr="00804488">
        <w:t xml:space="preserve">quantity) </w:t>
      </w:r>
      <w:proofErr w:type="spellStart"/>
      <w:r w:rsidRPr="00804488">
        <w:t>Total_quantity</w:t>
      </w:r>
      <w:proofErr w:type="spellEnd"/>
      <w:r w:rsidRPr="00804488">
        <w:t xml:space="preserve">, SUM(profit) </w:t>
      </w:r>
      <w:proofErr w:type="spellStart"/>
      <w:r w:rsidRPr="00804488">
        <w:t>Total_profit</w:t>
      </w:r>
      <w:proofErr w:type="spellEnd"/>
    </w:p>
    <w:p w14:paraId="69C16C69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3C68D79B" w14:textId="77777777" w:rsidR="00370EF5" w:rsidRPr="00804488" w:rsidRDefault="00370EF5" w:rsidP="00804488">
      <w:r w:rsidRPr="00804488">
        <w:t>WHERE countries IN ('Nigeria') AND years IN (2017, 2018, 2019) AND brands NOT LIKE '%malt'</w:t>
      </w:r>
    </w:p>
    <w:p w14:paraId="1D241886" w14:textId="77777777" w:rsidR="00370EF5" w:rsidRPr="00804488" w:rsidRDefault="00370EF5" w:rsidP="00804488">
      <w:r w:rsidRPr="00804488">
        <w:lastRenderedPageBreak/>
        <w:t>GROUP BY countries, brands</w:t>
      </w:r>
    </w:p>
    <w:p w14:paraId="0CCD7D89" w14:textId="77777777" w:rsidR="00370EF5" w:rsidRPr="00804488" w:rsidRDefault="00370EF5" w:rsidP="00804488">
      <w:r w:rsidRPr="00804488">
        <w:t xml:space="preserve">ORDER BY </w:t>
      </w:r>
      <w:proofErr w:type="spellStart"/>
      <w:r w:rsidRPr="00804488">
        <w:t>Total_profit</w:t>
      </w:r>
      <w:proofErr w:type="spellEnd"/>
      <w:r w:rsidRPr="00804488">
        <w:t xml:space="preserve"> </w:t>
      </w:r>
      <w:proofErr w:type="gramStart"/>
      <w:r w:rsidRPr="00804488">
        <w:t>DESC;</w:t>
      </w:r>
      <w:proofErr w:type="gramEnd"/>
    </w:p>
    <w:p w14:paraId="4255B4BB" w14:textId="5191093D" w:rsidR="00370EF5" w:rsidRPr="00804488" w:rsidRDefault="00F273B1" w:rsidP="00227D8E">
      <w:pPr>
        <w:jc w:val="center"/>
      </w:pPr>
      <w:r w:rsidRPr="00804488">
        <w:drawing>
          <wp:inline distT="0" distB="0" distL="0" distR="0" wp14:anchorId="441C421A" wp14:editId="4C552C0F">
            <wp:extent cx="4783015" cy="1744481"/>
            <wp:effectExtent l="0" t="0" r="0" b="8255"/>
            <wp:docPr id="11" name="Picture 11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84316" cy="1744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33A1B" w14:textId="77777777" w:rsidR="00370EF5" w:rsidRPr="00804488" w:rsidRDefault="00370EF5" w:rsidP="00804488"/>
    <w:p w14:paraId="2FD90549" w14:textId="77777777" w:rsidR="00370EF5" w:rsidRPr="00804488" w:rsidRDefault="00370EF5" w:rsidP="00804488">
      <w:r w:rsidRPr="00804488">
        <w:t>--Section 2, Question 4</w:t>
      </w:r>
    </w:p>
    <w:p w14:paraId="33AC9584" w14:textId="77777777" w:rsidR="00370EF5" w:rsidRPr="00804488" w:rsidRDefault="00370EF5" w:rsidP="00804488">
      <w:r w:rsidRPr="00804488">
        <w:t>--</w:t>
      </w:r>
      <w:proofErr w:type="spellStart"/>
      <w:r w:rsidRPr="00804488">
        <w:t>Favorite</w:t>
      </w:r>
      <w:proofErr w:type="spellEnd"/>
      <w:r w:rsidRPr="00804488">
        <w:t xml:space="preserve"> malt brand in Anglophone region between 2018 and 2019</w:t>
      </w:r>
    </w:p>
    <w:p w14:paraId="2FA7C6FB" w14:textId="77777777" w:rsidR="00370EF5" w:rsidRPr="00804488" w:rsidRDefault="00370EF5" w:rsidP="00804488">
      <w:r w:rsidRPr="00804488">
        <w:t xml:space="preserve">SELECT brands, </w:t>
      </w:r>
      <w:proofErr w:type="gramStart"/>
      <w:r w:rsidRPr="00804488">
        <w:t>SUM(</w:t>
      </w:r>
      <w:proofErr w:type="gramEnd"/>
      <w:r w:rsidRPr="00804488">
        <w:t xml:space="preserve">quantity) </w:t>
      </w:r>
      <w:proofErr w:type="spellStart"/>
      <w:r w:rsidRPr="00804488">
        <w:t>Total_quantity</w:t>
      </w:r>
      <w:proofErr w:type="spellEnd"/>
    </w:p>
    <w:p w14:paraId="528957AF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79F5BFDE" w14:textId="77777777" w:rsidR="00370EF5" w:rsidRPr="00804488" w:rsidRDefault="00370EF5" w:rsidP="00804488">
      <w:r w:rsidRPr="00804488">
        <w:t>WHERE brands LIKE '%malt' AND countries IN ('Nigeria', 'Ghana') AND years IN (2018, 2019)</w:t>
      </w:r>
    </w:p>
    <w:p w14:paraId="63CEAC0B" w14:textId="77777777" w:rsidR="00370EF5" w:rsidRPr="00804488" w:rsidRDefault="00370EF5" w:rsidP="00804488">
      <w:r w:rsidRPr="00804488">
        <w:t>GROUP BY brands</w:t>
      </w:r>
    </w:p>
    <w:p w14:paraId="0AAB20B4" w14:textId="77777777" w:rsidR="00370EF5" w:rsidRPr="00804488" w:rsidRDefault="00370EF5" w:rsidP="00804488">
      <w:r w:rsidRPr="00804488">
        <w:t xml:space="preserve">ORDER BY </w:t>
      </w:r>
      <w:proofErr w:type="spellStart"/>
      <w:r w:rsidRPr="00804488">
        <w:t>Total_quantity</w:t>
      </w:r>
      <w:proofErr w:type="spellEnd"/>
      <w:r w:rsidRPr="00804488">
        <w:t xml:space="preserve"> DESC</w:t>
      </w:r>
    </w:p>
    <w:p w14:paraId="621252C9" w14:textId="77777777" w:rsidR="00370EF5" w:rsidRPr="00804488" w:rsidRDefault="00370EF5" w:rsidP="00804488">
      <w:r w:rsidRPr="00804488">
        <w:t xml:space="preserve">LIMIT </w:t>
      </w:r>
      <w:proofErr w:type="gramStart"/>
      <w:r w:rsidRPr="00804488">
        <w:t>1;</w:t>
      </w:r>
      <w:proofErr w:type="gramEnd"/>
    </w:p>
    <w:p w14:paraId="73FEC81A" w14:textId="67F6B28B" w:rsidR="00370EF5" w:rsidRPr="00804488" w:rsidRDefault="00F273B1" w:rsidP="00227D8E">
      <w:pPr>
        <w:jc w:val="center"/>
      </w:pPr>
      <w:r w:rsidRPr="00804488">
        <w:drawing>
          <wp:inline distT="0" distB="0" distL="0" distR="0" wp14:anchorId="7E2C5D21" wp14:editId="194F9F6D">
            <wp:extent cx="3423651" cy="991772"/>
            <wp:effectExtent l="0" t="0" r="5715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68580" cy="1004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F7A8B" w14:textId="77777777" w:rsidR="00370EF5" w:rsidRPr="00804488" w:rsidRDefault="00370EF5" w:rsidP="00804488"/>
    <w:p w14:paraId="541CEBF4" w14:textId="77777777" w:rsidR="00370EF5" w:rsidRPr="00804488" w:rsidRDefault="00370EF5" w:rsidP="00804488">
      <w:r w:rsidRPr="00804488">
        <w:t>--Section 2, Question 5</w:t>
      </w:r>
    </w:p>
    <w:p w14:paraId="7494D816" w14:textId="77777777" w:rsidR="00370EF5" w:rsidRPr="00804488" w:rsidRDefault="00370EF5" w:rsidP="00804488">
      <w:r w:rsidRPr="00804488">
        <w:t>--Which brands sold the highest in 2019 in Nigeria?</w:t>
      </w:r>
    </w:p>
    <w:p w14:paraId="0D32CC24" w14:textId="77777777" w:rsidR="00370EF5" w:rsidRPr="00804488" w:rsidRDefault="00370EF5" w:rsidP="00804488">
      <w:r w:rsidRPr="00804488">
        <w:t xml:space="preserve">SELECT countries, brands, </w:t>
      </w:r>
      <w:proofErr w:type="gramStart"/>
      <w:r w:rsidRPr="00804488">
        <w:t>SUM(</w:t>
      </w:r>
      <w:proofErr w:type="gramEnd"/>
      <w:r w:rsidRPr="00804488">
        <w:t xml:space="preserve">quantity) </w:t>
      </w:r>
      <w:proofErr w:type="spellStart"/>
      <w:r w:rsidRPr="00804488">
        <w:t>Total_quantity</w:t>
      </w:r>
      <w:proofErr w:type="spellEnd"/>
    </w:p>
    <w:p w14:paraId="70CE3633" w14:textId="77777777" w:rsidR="00370EF5" w:rsidRPr="00804488" w:rsidRDefault="00370EF5" w:rsidP="00804488">
      <w:r w:rsidRPr="00804488">
        <w:lastRenderedPageBreak/>
        <w:t xml:space="preserve">FROM </w:t>
      </w:r>
      <w:proofErr w:type="spellStart"/>
      <w:r w:rsidRPr="00804488">
        <w:t>International_breweries</w:t>
      </w:r>
      <w:proofErr w:type="spellEnd"/>
    </w:p>
    <w:p w14:paraId="32023A6A" w14:textId="77777777" w:rsidR="00370EF5" w:rsidRPr="00804488" w:rsidRDefault="00370EF5" w:rsidP="00804488">
      <w:r w:rsidRPr="00804488">
        <w:t>WHERE countries IN ('Nigeria') AND years IN (2019)</w:t>
      </w:r>
    </w:p>
    <w:p w14:paraId="1A87BFF7" w14:textId="77777777" w:rsidR="00370EF5" w:rsidRPr="00804488" w:rsidRDefault="00370EF5" w:rsidP="00804488">
      <w:r w:rsidRPr="00804488">
        <w:t>GROUP BY countries, brands</w:t>
      </w:r>
    </w:p>
    <w:p w14:paraId="64DC16D5" w14:textId="77777777" w:rsidR="00370EF5" w:rsidRPr="00804488" w:rsidRDefault="00370EF5" w:rsidP="00804488">
      <w:r w:rsidRPr="00804488">
        <w:t xml:space="preserve">ORDER BY </w:t>
      </w:r>
      <w:proofErr w:type="spellStart"/>
      <w:r w:rsidRPr="00804488">
        <w:t>Total_quantity</w:t>
      </w:r>
      <w:proofErr w:type="spellEnd"/>
      <w:r w:rsidRPr="00804488">
        <w:t xml:space="preserve"> DESC</w:t>
      </w:r>
    </w:p>
    <w:p w14:paraId="6A64DABE" w14:textId="77777777" w:rsidR="00370EF5" w:rsidRPr="00804488" w:rsidRDefault="00370EF5" w:rsidP="00804488">
      <w:r w:rsidRPr="00804488">
        <w:t xml:space="preserve">LIMIT </w:t>
      </w:r>
      <w:proofErr w:type="gramStart"/>
      <w:r w:rsidRPr="00804488">
        <w:t>1;</w:t>
      </w:r>
      <w:proofErr w:type="gramEnd"/>
    </w:p>
    <w:p w14:paraId="3A28A468" w14:textId="1F4D341A" w:rsidR="00370EF5" w:rsidRPr="00804488" w:rsidRDefault="00F273B1" w:rsidP="00227D8E">
      <w:pPr>
        <w:jc w:val="center"/>
      </w:pPr>
      <w:r w:rsidRPr="00804488">
        <w:drawing>
          <wp:inline distT="0" distB="0" distL="0" distR="0" wp14:anchorId="6FD48709" wp14:editId="2627208F">
            <wp:extent cx="4213274" cy="934053"/>
            <wp:effectExtent l="0" t="0" r="0" b="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68467" cy="946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80D83" w14:textId="77777777" w:rsidR="00370EF5" w:rsidRPr="00804488" w:rsidRDefault="00370EF5" w:rsidP="00804488"/>
    <w:p w14:paraId="356B2B5D" w14:textId="77777777" w:rsidR="00370EF5" w:rsidRPr="00804488" w:rsidRDefault="00370EF5" w:rsidP="00804488">
      <w:r w:rsidRPr="00804488">
        <w:t>--Section 2, Question 6</w:t>
      </w:r>
    </w:p>
    <w:p w14:paraId="6B6B6147" w14:textId="77777777" w:rsidR="00370EF5" w:rsidRPr="00804488" w:rsidRDefault="00370EF5" w:rsidP="00804488">
      <w:r w:rsidRPr="00804488">
        <w:t>--</w:t>
      </w:r>
      <w:proofErr w:type="spellStart"/>
      <w:r w:rsidRPr="00804488">
        <w:t>Favorites</w:t>
      </w:r>
      <w:proofErr w:type="spellEnd"/>
      <w:r w:rsidRPr="00804488">
        <w:t xml:space="preserve"> brand in </w:t>
      </w:r>
      <w:proofErr w:type="spellStart"/>
      <w:r w:rsidRPr="00804488">
        <w:t>South_South</w:t>
      </w:r>
      <w:proofErr w:type="spellEnd"/>
      <w:r w:rsidRPr="00804488">
        <w:t xml:space="preserve"> region in Nigeria</w:t>
      </w:r>
    </w:p>
    <w:p w14:paraId="117FE079" w14:textId="77777777" w:rsidR="00370EF5" w:rsidRPr="00804488" w:rsidRDefault="00370EF5" w:rsidP="00804488">
      <w:r w:rsidRPr="00804488">
        <w:t xml:space="preserve">SELECT countries, brands, </w:t>
      </w:r>
      <w:proofErr w:type="gramStart"/>
      <w:r w:rsidRPr="00804488">
        <w:t>SUM(</w:t>
      </w:r>
      <w:proofErr w:type="gramEnd"/>
      <w:r w:rsidRPr="00804488">
        <w:t xml:space="preserve">quantity) </w:t>
      </w:r>
      <w:proofErr w:type="spellStart"/>
      <w:r w:rsidRPr="00804488">
        <w:t>Total_quantity</w:t>
      </w:r>
      <w:proofErr w:type="spellEnd"/>
    </w:p>
    <w:p w14:paraId="71D34936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51AC92DA" w14:textId="77777777" w:rsidR="00370EF5" w:rsidRPr="00804488" w:rsidRDefault="00370EF5" w:rsidP="00804488">
      <w:r w:rsidRPr="00804488">
        <w:t>WHERE countries IN ('Nigeria') AND region IN ('</w:t>
      </w:r>
      <w:proofErr w:type="spellStart"/>
      <w:r w:rsidRPr="00804488">
        <w:t>southsouth</w:t>
      </w:r>
      <w:proofErr w:type="spellEnd"/>
      <w:r w:rsidRPr="00804488">
        <w:t>')</w:t>
      </w:r>
    </w:p>
    <w:p w14:paraId="648AA74F" w14:textId="77777777" w:rsidR="00370EF5" w:rsidRPr="00804488" w:rsidRDefault="00370EF5" w:rsidP="00804488">
      <w:r w:rsidRPr="00804488">
        <w:t>GROUP BY countries, brands</w:t>
      </w:r>
    </w:p>
    <w:p w14:paraId="3641740A" w14:textId="77777777" w:rsidR="00370EF5" w:rsidRPr="00804488" w:rsidRDefault="00370EF5" w:rsidP="00804488">
      <w:r w:rsidRPr="00804488">
        <w:t xml:space="preserve">ORDER BY </w:t>
      </w:r>
      <w:proofErr w:type="spellStart"/>
      <w:r w:rsidRPr="00804488">
        <w:t>Total_quantity</w:t>
      </w:r>
      <w:proofErr w:type="spellEnd"/>
      <w:r w:rsidRPr="00804488">
        <w:t xml:space="preserve"> DESC</w:t>
      </w:r>
    </w:p>
    <w:p w14:paraId="080D8485" w14:textId="77777777" w:rsidR="00370EF5" w:rsidRPr="00804488" w:rsidRDefault="00370EF5" w:rsidP="00804488">
      <w:r w:rsidRPr="00804488">
        <w:t xml:space="preserve">LIMIT </w:t>
      </w:r>
      <w:proofErr w:type="gramStart"/>
      <w:r w:rsidRPr="00804488">
        <w:t>1;</w:t>
      </w:r>
      <w:proofErr w:type="gramEnd"/>
    </w:p>
    <w:p w14:paraId="09A1907A" w14:textId="55E345B7" w:rsidR="00370EF5" w:rsidRPr="00804488" w:rsidRDefault="00F273B1" w:rsidP="00227D8E">
      <w:pPr>
        <w:jc w:val="center"/>
      </w:pPr>
      <w:r w:rsidRPr="00804488">
        <w:drawing>
          <wp:inline distT="0" distB="0" distL="0" distR="0" wp14:anchorId="0AF66A21" wp14:editId="37D6CD87">
            <wp:extent cx="4311748" cy="944419"/>
            <wp:effectExtent l="0" t="0" r="0" b="8255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46744" cy="952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0479A" w14:textId="77777777" w:rsidR="00370EF5" w:rsidRPr="00804488" w:rsidRDefault="00370EF5" w:rsidP="00804488"/>
    <w:p w14:paraId="5537AA06" w14:textId="77777777" w:rsidR="00370EF5" w:rsidRPr="00804488" w:rsidRDefault="00370EF5" w:rsidP="00804488">
      <w:r w:rsidRPr="00804488">
        <w:t>--Section 2, Question 7</w:t>
      </w:r>
    </w:p>
    <w:p w14:paraId="5382822B" w14:textId="77777777" w:rsidR="00370EF5" w:rsidRPr="00804488" w:rsidRDefault="00370EF5" w:rsidP="00804488">
      <w:r w:rsidRPr="00804488">
        <w:t>--Bear consumption in Nigeria</w:t>
      </w:r>
    </w:p>
    <w:p w14:paraId="50C88B3B" w14:textId="77777777" w:rsidR="00370EF5" w:rsidRPr="00804488" w:rsidRDefault="00370EF5" w:rsidP="00804488">
      <w:r w:rsidRPr="00804488">
        <w:lastRenderedPageBreak/>
        <w:t xml:space="preserve">SELECT countries, brands, </w:t>
      </w:r>
      <w:proofErr w:type="gramStart"/>
      <w:r w:rsidRPr="00804488">
        <w:t>SUM(</w:t>
      </w:r>
      <w:proofErr w:type="gramEnd"/>
      <w:r w:rsidRPr="00804488">
        <w:t xml:space="preserve">quantity) </w:t>
      </w:r>
      <w:proofErr w:type="spellStart"/>
      <w:r w:rsidRPr="00804488">
        <w:t>Total_quantity</w:t>
      </w:r>
      <w:proofErr w:type="spellEnd"/>
    </w:p>
    <w:p w14:paraId="38922795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5A054E1A" w14:textId="77777777" w:rsidR="00370EF5" w:rsidRPr="00804488" w:rsidRDefault="00370EF5" w:rsidP="00804488">
      <w:r w:rsidRPr="00804488">
        <w:t>WHERE brands NOT LIKE '%malt' AND countries IN ('Nigeria')</w:t>
      </w:r>
    </w:p>
    <w:p w14:paraId="18922685" w14:textId="77777777" w:rsidR="00370EF5" w:rsidRPr="00804488" w:rsidRDefault="00370EF5" w:rsidP="00804488">
      <w:r w:rsidRPr="00804488">
        <w:t>GROUP BY countries, brands</w:t>
      </w:r>
    </w:p>
    <w:p w14:paraId="39DC8572" w14:textId="77777777" w:rsidR="00370EF5" w:rsidRPr="00804488" w:rsidRDefault="00370EF5" w:rsidP="00804488">
      <w:r w:rsidRPr="00804488">
        <w:t xml:space="preserve">ORDER BY </w:t>
      </w:r>
      <w:proofErr w:type="spellStart"/>
      <w:r w:rsidRPr="00804488">
        <w:t>Total_quantity</w:t>
      </w:r>
      <w:proofErr w:type="spellEnd"/>
      <w:r w:rsidRPr="00804488">
        <w:t xml:space="preserve"> </w:t>
      </w:r>
      <w:proofErr w:type="gramStart"/>
      <w:r w:rsidRPr="00804488">
        <w:t>DESC;</w:t>
      </w:r>
      <w:proofErr w:type="gramEnd"/>
    </w:p>
    <w:p w14:paraId="5BF84B0B" w14:textId="016E225E" w:rsidR="00370EF5" w:rsidRPr="00804488" w:rsidRDefault="00F273B1" w:rsidP="00227D8E">
      <w:pPr>
        <w:jc w:val="center"/>
      </w:pPr>
      <w:r w:rsidRPr="00804488">
        <w:drawing>
          <wp:inline distT="0" distB="0" distL="0" distR="0" wp14:anchorId="79292259" wp14:editId="146B5F86">
            <wp:extent cx="3945988" cy="1806865"/>
            <wp:effectExtent l="0" t="0" r="0" b="3175"/>
            <wp:docPr id="15" name="Picture 1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66747" cy="1816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3BCA9" w14:textId="77777777" w:rsidR="00370EF5" w:rsidRPr="00804488" w:rsidRDefault="00370EF5" w:rsidP="00804488"/>
    <w:p w14:paraId="10498D2B" w14:textId="77777777" w:rsidR="00370EF5" w:rsidRPr="00804488" w:rsidRDefault="00370EF5" w:rsidP="00804488">
      <w:r w:rsidRPr="00804488">
        <w:t>--Section 2, Question 8</w:t>
      </w:r>
    </w:p>
    <w:p w14:paraId="70B96211" w14:textId="77777777" w:rsidR="00370EF5" w:rsidRPr="00804488" w:rsidRDefault="00370EF5" w:rsidP="00804488">
      <w:r w:rsidRPr="00804488">
        <w:t>--Level of consumption of Budweiser in the regions in Nigeria</w:t>
      </w:r>
    </w:p>
    <w:p w14:paraId="12F40FE7" w14:textId="77777777" w:rsidR="00370EF5" w:rsidRPr="00804488" w:rsidRDefault="00370EF5" w:rsidP="00804488">
      <w:r w:rsidRPr="00804488">
        <w:t xml:space="preserve">SELECT countries, region, brands, </w:t>
      </w:r>
      <w:proofErr w:type="gramStart"/>
      <w:r w:rsidRPr="00804488">
        <w:t>SUM(</w:t>
      </w:r>
      <w:proofErr w:type="gramEnd"/>
      <w:r w:rsidRPr="00804488">
        <w:t xml:space="preserve">quantity) </w:t>
      </w:r>
      <w:proofErr w:type="spellStart"/>
      <w:r w:rsidRPr="00804488">
        <w:t>Total_quantity</w:t>
      </w:r>
      <w:proofErr w:type="spellEnd"/>
    </w:p>
    <w:p w14:paraId="3812CFC9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44BA14B5" w14:textId="77777777" w:rsidR="00370EF5" w:rsidRPr="00804488" w:rsidRDefault="00370EF5" w:rsidP="00804488">
      <w:r w:rsidRPr="00804488">
        <w:t>WHERE brands LIKE '</w:t>
      </w:r>
      <w:proofErr w:type="spellStart"/>
      <w:r w:rsidRPr="00804488">
        <w:t>budweiser</w:t>
      </w:r>
      <w:proofErr w:type="spellEnd"/>
      <w:r w:rsidRPr="00804488">
        <w:t>' AND countries IN ('Nigeria')</w:t>
      </w:r>
    </w:p>
    <w:p w14:paraId="31B9308E" w14:textId="77777777" w:rsidR="00370EF5" w:rsidRPr="00804488" w:rsidRDefault="00370EF5" w:rsidP="00804488">
      <w:r w:rsidRPr="00804488">
        <w:t>GROUP BY countries, region, brands</w:t>
      </w:r>
    </w:p>
    <w:p w14:paraId="28889865" w14:textId="77777777" w:rsidR="00370EF5" w:rsidRPr="00804488" w:rsidRDefault="00370EF5" w:rsidP="00804488">
      <w:r w:rsidRPr="00804488">
        <w:t xml:space="preserve">ORDER BY </w:t>
      </w:r>
      <w:proofErr w:type="spellStart"/>
      <w:r w:rsidRPr="00804488">
        <w:t>Total_quantity</w:t>
      </w:r>
      <w:proofErr w:type="spellEnd"/>
      <w:r w:rsidRPr="00804488">
        <w:t xml:space="preserve"> </w:t>
      </w:r>
      <w:proofErr w:type="gramStart"/>
      <w:r w:rsidRPr="00804488">
        <w:t>DESC;</w:t>
      </w:r>
      <w:proofErr w:type="gramEnd"/>
    </w:p>
    <w:p w14:paraId="1B4B283F" w14:textId="7B09CC8B" w:rsidR="00370EF5" w:rsidRPr="00804488" w:rsidRDefault="00E43AAF" w:rsidP="00227D8E">
      <w:pPr>
        <w:jc w:val="center"/>
      </w:pPr>
      <w:r w:rsidRPr="00804488">
        <w:lastRenderedPageBreak/>
        <w:drawing>
          <wp:inline distT="0" distB="0" distL="0" distR="0" wp14:anchorId="41F8E888" wp14:editId="13BB12F7">
            <wp:extent cx="5451231" cy="2088451"/>
            <wp:effectExtent l="0" t="0" r="0" b="762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75243" cy="2097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3AC4A" w14:textId="77777777" w:rsidR="00370EF5" w:rsidRPr="00804488" w:rsidRDefault="00370EF5" w:rsidP="00804488"/>
    <w:p w14:paraId="7E055D95" w14:textId="15DA125B" w:rsidR="00370EF5" w:rsidRPr="00804488" w:rsidRDefault="00370EF5" w:rsidP="00804488">
      <w:r w:rsidRPr="00804488">
        <w:t xml:space="preserve">--Section 2, Question </w:t>
      </w:r>
      <w:r w:rsidR="00E43AAF" w:rsidRPr="00804488">
        <w:t>9</w:t>
      </w:r>
    </w:p>
    <w:p w14:paraId="2EE42101" w14:textId="77777777" w:rsidR="00370EF5" w:rsidRPr="00804488" w:rsidRDefault="00370EF5" w:rsidP="00804488">
      <w:r w:rsidRPr="00804488">
        <w:t>--Level of consumption of Budweiser in the regions in Nigeria in 2019 (Decision on Promo)</w:t>
      </w:r>
    </w:p>
    <w:p w14:paraId="00D2F138" w14:textId="77777777" w:rsidR="00370EF5" w:rsidRPr="00804488" w:rsidRDefault="00370EF5" w:rsidP="00804488">
      <w:r w:rsidRPr="00804488">
        <w:t xml:space="preserve">SELECT countries, region, brands, </w:t>
      </w:r>
      <w:proofErr w:type="gramStart"/>
      <w:r w:rsidRPr="00804488">
        <w:t>SUM(</w:t>
      </w:r>
      <w:proofErr w:type="gramEnd"/>
      <w:r w:rsidRPr="00804488">
        <w:t xml:space="preserve">quantity) </w:t>
      </w:r>
      <w:proofErr w:type="spellStart"/>
      <w:r w:rsidRPr="00804488">
        <w:t>Total_quantity</w:t>
      </w:r>
      <w:proofErr w:type="spellEnd"/>
    </w:p>
    <w:p w14:paraId="377C9A41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42369032" w14:textId="77777777" w:rsidR="00370EF5" w:rsidRPr="00804488" w:rsidRDefault="00370EF5" w:rsidP="00804488">
      <w:r w:rsidRPr="00804488">
        <w:t>WHERE brands LIKE '</w:t>
      </w:r>
      <w:proofErr w:type="spellStart"/>
      <w:r w:rsidRPr="00804488">
        <w:t>budweiser</w:t>
      </w:r>
      <w:proofErr w:type="spellEnd"/>
      <w:r w:rsidRPr="00804488">
        <w:t>' AND countries IN ('Nigeria') AND years IN (2019)</w:t>
      </w:r>
    </w:p>
    <w:p w14:paraId="4246B8A3" w14:textId="77777777" w:rsidR="00370EF5" w:rsidRPr="00804488" w:rsidRDefault="00370EF5" w:rsidP="00804488">
      <w:r w:rsidRPr="00804488">
        <w:t>GROUP BY countries, region, brands</w:t>
      </w:r>
    </w:p>
    <w:p w14:paraId="2E262354" w14:textId="77777777" w:rsidR="00370EF5" w:rsidRPr="00804488" w:rsidRDefault="00370EF5" w:rsidP="00804488">
      <w:r w:rsidRPr="00804488">
        <w:t xml:space="preserve">ORDER BY </w:t>
      </w:r>
      <w:proofErr w:type="spellStart"/>
      <w:r w:rsidRPr="00804488">
        <w:t>Total_quantity</w:t>
      </w:r>
      <w:proofErr w:type="spellEnd"/>
      <w:r w:rsidRPr="00804488">
        <w:t xml:space="preserve"> </w:t>
      </w:r>
      <w:proofErr w:type="gramStart"/>
      <w:r w:rsidRPr="00804488">
        <w:t>DESC;</w:t>
      </w:r>
      <w:proofErr w:type="gramEnd"/>
    </w:p>
    <w:p w14:paraId="08260664" w14:textId="3A1E5E15" w:rsidR="00370EF5" w:rsidRPr="00804488" w:rsidRDefault="00E43AAF" w:rsidP="00227D8E">
      <w:pPr>
        <w:jc w:val="center"/>
      </w:pPr>
      <w:r w:rsidRPr="00804488">
        <w:drawing>
          <wp:inline distT="0" distB="0" distL="0" distR="0" wp14:anchorId="3A0C16B5" wp14:editId="6D999EC3">
            <wp:extent cx="5570806" cy="1906517"/>
            <wp:effectExtent l="0" t="0" r="0" b="0"/>
            <wp:docPr id="17" name="Picture 17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91815" cy="1913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FD8A2" w14:textId="77777777" w:rsidR="00370EF5" w:rsidRPr="00804488" w:rsidRDefault="00370EF5" w:rsidP="00804488"/>
    <w:p w14:paraId="01B6A26F" w14:textId="77777777" w:rsidR="00370EF5" w:rsidRPr="00804488" w:rsidRDefault="00370EF5" w:rsidP="00804488">
      <w:r w:rsidRPr="00804488">
        <w:t>--Section 3, Question 1</w:t>
      </w:r>
    </w:p>
    <w:p w14:paraId="56823F29" w14:textId="77777777" w:rsidR="00370EF5" w:rsidRPr="00804488" w:rsidRDefault="00370EF5" w:rsidP="00804488">
      <w:r w:rsidRPr="00804488">
        <w:t>--Country with the highest consumption of beer</w:t>
      </w:r>
    </w:p>
    <w:p w14:paraId="5DBDE2A2" w14:textId="77777777" w:rsidR="00370EF5" w:rsidRPr="00804488" w:rsidRDefault="00370EF5" w:rsidP="00804488">
      <w:r w:rsidRPr="00804488">
        <w:t xml:space="preserve">SELECT countries, brands, </w:t>
      </w:r>
      <w:proofErr w:type="gramStart"/>
      <w:r w:rsidRPr="00804488">
        <w:t>SUM(</w:t>
      </w:r>
      <w:proofErr w:type="gramEnd"/>
      <w:r w:rsidRPr="00804488">
        <w:t xml:space="preserve">quantity) </w:t>
      </w:r>
      <w:proofErr w:type="spellStart"/>
      <w:r w:rsidRPr="00804488">
        <w:t>Total_quantity</w:t>
      </w:r>
      <w:proofErr w:type="spellEnd"/>
    </w:p>
    <w:p w14:paraId="58AC506B" w14:textId="77777777" w:rsidR="00370EF5" w:rsidRPr="00804488" w:rsidRDefault="00370EF5" w:rsidP="00804488">
      <w:r w:rsidRPr="00804488">
        <w:lastRenderedPageBreak/>
        <w:t xml:space="preserve">FROM </w:t>
      </w:r>
      <w:proofErr w:type="spellStart"/>
      <w:r w:rsidRPr="00804488">
        <w:t>International_breweries</w:t>
      </w:r>
      <w:proofErr w:type="spellEnd"/>
    </w:p>
    <w:p w14:paraId="65960477" w14:textId="77777777" w:rsidR="00370EF5" w:rsidRPr="00804488" w:rsidRDefault="00370EF5" w:rsidP="00804488">
      <w:r w:rsidRPr="00804488">
        <w:t>WHERE brands NOT LIKE '%malt'</w:t>
      </w:r>
    </w:p>
    <w:p w14:paraId="47364324" w14:textId="77777777" w:rsidR="00370EF5" w:rsidRPr="00804488" w:rsidRDefault="00370EF5" w:rsidP="00804488">
      <w:r w:rsidRPr="00804488">
        <w:t>GROUP BY countries, brands</w:t>
      </w:r>
    </w:p>
    <w:p w14:paraId="07BA83DD" w14:textId="77777777" w:rsidR="00370EF5" w:rsidRPr="00804488" w:rsidRDefault="00370EF5" w:rsidP="00804488">
      <w:r w:rsidRPr="00804488">
        <w:t xml:space="preserve">ORDER BY </w:t>
      </w:r>
      <w:proofErr w:type="spellStart"/>
      <w:r w:rsidRPr="00804488">
        <w:t>Total_quantity</w:t>
      </w:r>
      <w:proofErr w:type="spellEnd"/>
      <w:r w:rsidRPr="00804488">
        <w:t xml:space="preserve"> DESC</w:t>
      </w:r>
    </w:p>
    <w:p w14:paraId="19616937" w14:textId="77777777" w:rsidR="00370EF5" w:rsidRPr="00804488" w:rsidRDefault="00370EF5" w:rsidP="00804488">
      <w:r w:rsidRPr="00804488">
        <w:t xml:space="preserve">LIMIT </w:t>
      </w:r>
      <w:proofErr w:type="gramStart"/>
      <w:r w:rsidRPr="00804488">
        <w:t>1;</w:t>
      </w:r>
      <w:proofErr w:type="gramEnd"/>
    </w:p>
    <w:p w14:paraId="490E11BC" w14:textId="618092FB" w:rsidR="00370EF5" w:rsidRPr="00804488" w:rsidRDefault="00E43AAF" w:rsidP="00227D8E">
      <w:pPr>
        <w:jc w:val="center"/>
      </w:pPr>
      <w:r w:rsidRPr="00804488">
        <w:drawing>
          <wp:inline distT="0" distB="0" distL="0" distR="0" wp14:anchorId="1C939FD2" wp14:editId="4CE5D77E">
            <wp:extent cx="4213274" cy="938254"/>
            <wp:effectExtent l="0" t="0" r="0" b="0"/>
            <wp:docPr id="18" name="Picture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55470" cy="947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B4053" w14:textId="77777777" w:rsidR="00370EF5" w:rsidRPr="00804488" w:rsidRDefault="00370EF5" w:rsidP="00804488"/>
    <w:p w14:paraId="7F6F809F" w14:textId="77777777" w:rsidR="00370EF5" w:rsidRPr="00804488" w:rsidRDefault="00370EF5" w:rsidP="00804488">
      <w:r w:rsidRPr="00804488">
        <w:t>--Section 3, Question 2</w:t>
      </w:r>
    </w:p>
    <w:p w14:paraId="73A6571C" w14:textId="77777777" w:rsidR="00370EF5" w:rsidRPr="00804488" w:rsidRDefault="00370EF5" w:rsidP="00804488">
      <w:r w:rsidRPr="00804488">
        <w:t>--Highest sales personnel of Budweiser in Senegal</w:t>
      </w:r>
    </w:p>
    <w:p w14:paraId="4F68B70C" w14:textId="77777777" w:rsidR="00370EF5" w:rsidRPr="00804488" w:rsidRDefault="00370EF5" w:rsidP="00804488">
      <w:r w:rsidRPr="00804488">
        <w:t xml:space="preserve">SELECT </w:t>
      </w:r>
      <w:proofErr w:type="spellStart"/>
      <w:r w:rsidRPr="00804488">
        <w:t>Sales_rep</w:t>
      </w:r>
      <w:proofErr w:type="spellEnd"/>
      <w:r w:rsidRPr="00804488">
        <w:t xml:space="preserve">, countries, brands, </w:t>
      </w:r>
      <w:proofErr w:type="gramStart"/>
      <w:r w:rsidRPr="00804488">
        <w:t>SUM(</w:t>
      </w:r>
      <w:proofErr w:type="gramEnd"/>
      <w:r w:rsidRPr="00804488">
        <w:t xml:space="preserve">cost) </w:t>
      </w:r>
      <w:proofErr w:type="spellStart"/>
      <w:r w:rsidRPr="00804488">
        <w:t>Total_sales</w:t>
      </w:r>
      <w:proofErr w:type="spellEnd"/>
    </w:p>
    <w:p w14:paraId="7F431428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4B6949B4" w14:textId="77777777" w:rsidR="00370EF5" w:rsidRPr="00804488" w:rsidRDefault="00370EF5" w:rsidP="00804488">
      <w:r w:rsidRPr="00804488">
        <w:t>WHERE brands LIKE '</w:t>
      </w:r>
      <w:proofErr w:type="spellStart"/>
      <w:r w:rsidRPr="00804488">
        <w:t>budweiser</w:t>
      </w:r>
      <w:proofErr w:type="spellEnd"/>
      <w:r w:rsidRPr="00804488">
        <w:t>' AND countries IN ('Senegal')</w:t>
      </w:r>
    </w:p>
    <w:p w14:paraId="213D4BF2" w14:textId="77777777" w:rsidR="00370EF5" w:rsidRPr="00804488" w:rsidRDefault="00370EF5" w:rsidP="00804488">
      <w:r w:rsidRPr="00804488">
        <w:t xml:space="preserve">GROUP BY </w:t>
      </w:r>
      <w:proofErr w:type="spellStart"/>
      <w:r w:rsidRPr="00804488">
        <w:t>Sales_rep</w:t>
      </w:r>
      <w:proofErr w:type="spellEnd"/>
      <w:r w:rsidRPr="00804488">
        <w:t>, countries, brands</w:t>
      </w:r>
    </w:p>
    <w:p w14:paraId="47973651" w14:textId="77777777" w:rsidR="00370EF5" w:rsidRPr="00804488" w:rsidRDefault="00370EF5" w:rsidP="00804488">
      <w:r w:rsidRPr="00804488">
        <w:t xml:space="preserve">ORDER BY </w:t>
      </w:r>
      <w:proofErr w:type="spellStart"/>
      <w:r w:rsidRPr="00804488">
        <w:t>Total_sales</w:t>
      </w:r>
      <w:proofErr w:type="spellEnd"/>
      <w:r w:rsidRPr="00804488">
        <w:t xml:space="preserve"> DESC</w:t>
      </w:r>
    </w:p>
    <w:p w14:paraId="0F0B8C22" w14:textId="77777777" w:rsidR="00370EF5" w:rsidRPr="00804488" w:rsidRDefault="00370EF5" w:rsidP="00804488">
      <w:r w:rsidRPr="00804488">
        <w:t xml:space="preserve">LIMIT </w:t>
      </w:r>
      <w:proofErr w:type="gramStart"/>
      <w:r w:rsidRPr="00804488">
        <w:t>1;</w:t>
      </w:r>
      <w:proofErr w:type="gramEnd"/>
    </w:p>
    <w:p w14:paraId="490BAB80" w14:textId="2C9ABAFA" w:rsidR="00370EF5" w:rsidRPr="00804488" w:rsidRDefault="00E43AAF" w:rsidP="00227D8E">
      <w:pPr>
        <w:jc w:val="center"/>
      </w:pPr>
      <w:r w:rsidRPr="00804488">
        <w:drawing>
          <wp:inline distT="0" distB="0" distL="0" distR="0" wp14:anchorId="4703C9A2" wp14:editId="7A7F8B59">
            <wp:extent cx="5401994" cy="942027"/>
            <wp:effectExtent l="0" t="0" r="0" b="0"/>
            <wp:docPr id="19" name="Picture 1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Teams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31445" cy="94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F1B59" w14:textId="77777777" w:rsidR="00370EF5" w:rsidRPr="00804488" w:rsidRDefault="00370EF5" w:rsidP="00804488"/>
    <w:p w14:paraId="41891AF8" w14:textId="77777777" w:rsidR="00370EF5" w:rsidRPr="00804488" w:rsidRDefault="00370EF5" w:rsidP="00804488">
      <w:r w:rsidRPr="00804488">
        <w:t>--Section 3, Question 3</w:t>
      </w:r>
    </w:p>
    <w:p w14:paraId="43DC7CAD" w14:textId="77777777" w:rsidR="00370EF5" w:rsidRPr="00804488" w:rsidRDefault="00370EF5" w:rsidP="00804488">
      <w:r w:rsidRPr="00804488">
        <w:t>--Country with the highest profit of the fourth quarter in 2019</w:t>
      </w:r>
    </w:p>
    <w:p w14:paraId="7CA7D7DA" w14:textId="77777777" w:rsidR="00370EF5" w:rsidRPr="00804488" w:rsidRDefault="00370EF5" w:rsidP="00804488">
      <w:r w:rsidRPr="00804488">
        <w:lastRenderedPageBreak/>
        <w:t xml:space="preserve">SELECT countries, </w:t>
      </w:r>
      <w:proofErr w:type="gramStart"/>
      <w:r w:rsidRPr="00804488">
        <w:t>SUM(</w:t>
      </w:r>
      <w:proofErr w:type="gramEnd"/>
      <w:r w:rsidRPr="00804488">
        <w:t xml:space="preserve">profit) </w:t>
      </w:r>
      <w:proofErr w:type="spellStart"/>
      <w:r w:rsidRPr="00804488">
        <w:t>Total_profit</w:t>
      </w:r>
      <w:proofErr w:type="spellEnd"/>
    </w:p>
    <w:p w14:paraId="4E10D2AF" w14:textId="77777777" w:rsidR="00370EF5" w:rsidRPr="00804488" w:rsidRDefault="00370EF5" w:rsidP="00804488">
      <w:r w:rsidRPr="00804488">
        <w:t xml:space="preserve">FROM </w:t>
      </w:r>
      <w:proofErr w:type="spellStart"/>
      <w:r w:rsidRPr="00804488">
        <w:t>International_breweries</w:t>
      </w:r>
      <w:proofErr w:type="spellEnd"/>
    </w:p>
    <w:p w14:paraId="766F7397" w14:textId="77777777" w:rsidR="00370EF5" w:rsidRPr="00804488" w:rsidRDefault="00370EF5" w:rsidP="00804488">
      <w:r w:rsidRPr="00804488">
        <w:t>WHERE months IN ('October', 'November', 'December') AND years IN (2019)</w:t>
      </w:r>
    </w:p>
    <w:p w14:paraId="2CB256E7" w14:textId="77777777" w:rsidR="00370EF5" w:rsidRPr="00804488" w:rsidRDefault="00370EF5" w:rsidP="00804488">
      <w:r w:rsidRPr="00804488">
        <w:t>GROUP BY countries</w:t>
      </w:r>
    </w:p>
    <w:p w14:paraId="50BC96E3" w14:textId="77777777" w:rsidR="00370EF5" w:rsidRPr="00804488" w:rsidRDefault="00370EF5" w:rsidP="00804488">
      <w:r w:rsidRPr="00804488">
        <w:t xml:space="preserve">ORDER BY </w:t>
      </w:r>
      <w:proofErr w:type="spellStart"/>
      <w:r w:rsidRPr="00804488">
        <w:t>Total_profit</w:t>
      </w:r>
      <w:proofErr w:type="spellEnd"/>
      <w:r w:rsidRPr="00804488">
        <w:t xml:space="preserve"> DESC</w:t>
      </w:r>
    </w:p>
    <w:p w14:paraId="18C8B910" w14:textId="6724E678" w:rsidR="008B138F" w:rsidRPr="00804488" w:rsidRDefault="00370EF5" w:rsidP="00804488">
      <w:r w:rsidRPr="00804488">
        <w:t xml:space="preserve">LIMIT </w:t>
      </w:r>
      <w:proofErr w:type="gramStart"/>
      <w:r w:rsidRPr="00804488">
        <w:t>1;</w:t>
      </w:r>
      <w:proofErr w:type="gramEnd"/>
    </w:p>
    <w:p w14:paraId="0DAA8142" w14:textId="4C5A06CB" w:rsidR="00E43AAF" w:rsidRPr="00804488" w:rsidRDefault="00E43AAF" w:rsidP="00227D8E">
      <w:pPr>
        <w:jc w:val="center"/>
      </w:pPr>
      <w:r w:rsidRPr="00804488">
        <w:drawing>
          <wp:inline distT="0" distB="0" distL="0" distR="0" wp14:anchorId="34C3650D" wp14:editId="60296BAB">
            <wp:extent cx="3439551" cy="1001216"/>
            <wp:effectExtent l="0" t="0" r="0" b="8890"/>
            <wp:docPr id="20" name="Picture 2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abl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73804" cy="1011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43AAF" w:rsidRPr="008044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sTA3sDQxNzK0NDBW0lEKTi0uzszPAykwrAUAaKLbkiwAAAA="/>
  </w:docVars>
  <w:rsids>
    <w:rsidRoot w:val="00370EF5"/>
    <w:rsid w:val="00227D8E"/>
    <w:rsid w:val="00325DF6"/>
    <w:rsid w:val="00370EF5"/>
    <w:rsid w:val="00804488"/>
    <w:rsid w:val="008A77FD"/>
    <w:rsid w:val="008B138F"/>
    <w:rsid w:val="009D5027"/>
    <w:rsid w:val="00CE668E"/>
    <w:rsid w:val="00E43AAF"/>
    <w:rsid w:val="00F27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4DC27"/>
  <w15:chartTrackingRefBased/>
  <w15:docId w15:val="{BF7DAAF5-FC93-4AA8-AA3C-E09D3B56A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0EF5"/>
    <w:pPr>
      <w:spacing w:line="360" w:lineRule="auto"/>
      <w:jc w:val="both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2</Pages>
  <Words>880</Words>
  <Characters>501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ma Ebere</dc:creator>
  <cp:keywords/>
  <dc:description/>
  <cp:lastModifiedBy>Chuma Ebere</cp:lastModifiedBy>
  <cp:revision>6</cp:revision>
  <dcterms:created xsi:type="dcterms:W3CDTF">2021-07-11T03:45:00Z</dcterms:created>
  <dcterms:modified xsi:type="dcterms:W3CDTF">2021-07-11T04:24:00Z</dcterms:modified>
</cp:coreProperties>
</file>